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796B1" w14:textId="77777777" w:rsidR="00654450" w:rsidRPr="002F0C6C" w:rsidRDefault="00654450" w:rsidP="00654450">
      <w:pPr>
        <w:spacing w:line="360" w:lineRule="auto"/>
        <w:jc w:val="center"/>
        <w:rPr>
          <w:rFonts w:ascii="Times New Roman" w:hAnsi="Times New Roman" w:cs="Times New Roman"/>
          <w:b/>
          <w:bCs/>
          <w:smallCaps/>
          <w:sz w:val="24"/>
          <w:szCs w:val="24"/>
          <w:u w:val="single"/>
          <w:lang w:eastAsia="en-IN"/>
        </w:rPr>
      </w:pPr>
      <w:r w:rsidRPr="002F0C6C">
        <w:rPr>
          <w:rFonts w:ascii="Times New Roman" w:hAnsi="Times New Roman" w:cs="Times New Roman"/>
          <w:b/>
          <w:bCs/>
          <w:smallCaps/>
          <w:color w:val="0F0F0F"/>
          <w:sz w:val="24"/>
          <w:szCs w:val="24"/>
          <w:u w:val="single"/>
        </w:rPr>
        <w:t>NOTICE BEFORE FILLING THE COMPLAINT</w:t>
      </w:r>
    </w:p>
    <w:p w14:paraId="09E61441" w14:textId="0EEAF26D" w:rsidR="00C329EA" w:rsidRPr="00C329EA" w:rsidRDefault="00C329EA" w:rsidP="00C329EA">
      <w:pPr>
        <w:spacing w:line="360" w:lineRule="auto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 xml:space="preserve">Rajeev s/o Shamsher </w:t>
      </w:r>
      <w:r w:rsidRPr="00C329EA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C329EA">
        <w:rPr>
          <w:rFonts w:ascii="Times New Roman" w:hAnsi="Times New Roman" w:cs="Times New Roman"/>
          <w:sz w:val="24"/>
          <w:szCs w:val="24"/>
          <w:lang w:eastAsia="en-IN"/>
        </w:rPr>
        <w:t>H.No</w:t>
      </w:r>
      <w:proofErr w:type="spellEnd"/>
      <w:r w:rsidRPr="00C329EA">
        <w:rPr>
          <w:rFonts w:ascii="Times New Roman" w:hAnsi="Times New Roman" w:cs="Times New Roman"/>
          <w:sz w:val="24"/>
          <w:szCs w:val="24"/>
          <w:lang w:eastAsia="en-IN"/>
        </w:rPr>
        <w:t xml:space="preserve"> 721, Subhash Nagar</w:t>
      </w:r>
      <w:r w:rsidRPr="00C329EA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C329EA">
        <w:rPr>
          <w:rFonts w:ascii="Times New Roman" w:hAnsi="Times New Roman" w:cs="Times New Roman"/>
          <w:sz w:val="24"/>
          <w:szCs w:val="24"/>
          <w:lang w:eastAsia="en-IN"/>
        </w:rPr>
        <w:t>Sonepat</w:t>
      </w:r>
      <w:proofErr w:type="spellEnd"/>
    </w:p>
    <w:p w14:paraId="55A9220D" w14:textId="36980846" w:rsidR="00C329EA" w:rsidRPr="00C329EA" w:rsidRDefault="00C329EA" w:rsidP="00C329EA">
      <w:pPr>
        <w:spacing w:line="360" w:lineRule="auto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>HDFC Ergo General Insurance SCO 237</w:t>
      </w:r>
      <w:r w:rsidRPr="00C329EA">
        <w:rPr>
          <w:rFonts w:ascii="Times New Roman" w:hAnsi="Times New Roman" w:cs="Times New Roman"/>
          <w:sz w:val="24"/>
          <w:szCs w:val="24"/>
        </w:rPr>
        <w:br/>
      </w:r>
      <w:r w:rsidRPr="00C329EA">
        <w:rPr>
          <w:rFonts w:ascii="Times New Roman" w:hAnsi="Times New Roman" w:cs="Times New Roman"/>
          <w:sz w:val="24"/>
          <w:szCs w:val="24"/>
          <w:lang w:eastAsia="en-IN"/>
        </w:rPr>
        <w:t>2nd floor, Sector 12</w:t>
      </w:r>
      <w:r w:rsidRPr="00C329EA">
        <w:rPr>
          <w:rFonts w:ascii="Times New Roman" w:hAnsi="Times New Roman" w:cs="Times New Roman"/>
          <w:sz w:val="24"/>
          <w:szCs w:val="24"/>
        </w:rPr>
        <w:br/>
      </w:r>
      <w:r w:rsidRPr="00C329EA">
        <w:rPr>
          <w:rFonts w:ascii="Times New Roman" w:hAnsi="Times New Roman" w:cs="Times New Roman"/>
          <w:sz w:val="24"/>
          <w:szCs w:val="24"/>
          <w:lang w:eastAsia="en-IN"/>
        </w:rPr>
        <w:t xml:space="preserve">Karnal (Regional Office) </w:t>
      </w:r>
      <w:r w:rsidRPr="00C329EA">
        <w:rPr>
          <w:rFonts w:ascii="Times New Roman" w:hAnsi="Times New Roman" w:cs="Times New Roman"/>
          <w:sz w:val="24"/>
          <w:szCs w:val="24"/>
        </w:rPr>
        <w:br/>
      </w:r>
      <w:r w:rsidRPr="00C329EA">
        <w:rPr>
          <w:rFonts w:ascii="Times New Roman" w:hAnsi="Times New Roman" w:cs="Times New Roman"/>
          <w:sz w:val="24"/>
          <w:szCs w:val="24"/>
          <w:lang w:eastAsia="en-IN"/>
        </w:rPr>
        <w:t>Date: [Date]</w:t>
      </w:r>
    </w:p>
    <w:p w14:paraId="548C3A6B" w14:textId="77777777" w:rsidR="00C329EA" w:rsidRPr="00C329EA" w:rsidRDefault="00C329EA" w:rsidP="00C329EA">
      <w:pPr>
        <w:spacing w:line="360" w:lineRule="auto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>Subject: Legal Notice Before Filing Consumer Complaint</w:t>
      </w:r>
    </w:p>
    <w:p w14:paraId="22A9F1B7" w14:textId="77777777" w:rsidR="00C329EA" w:rsidRPr="00C329EA" w:rsidRDefault="00C329EA" w:rsidP="00C329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>Dear Sir/Madam,</w:t>
      </w:r>
    </w:p>
    <w:p w14:paraId="6CAAC0F6" w14:textId="77777777" w:rsidR="00C329EA" w:rsidRPr="00C329EA" w:rsidRDefault="00C329EA" w:rsidP="00C329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 xml:space="preserve">I, Rajeev, son of Shamsher, residing at </w:t>
      </w:r>
      <w:proofErr w:type="spellStart"/>
      <w:r w:rsidRPr="00C329EA">
        <w:rPr>
          <w:rFonts w:ascii="Times New Roman" w:hAnsi="Times New Roman" w:cs="Times New Roman"/>
          <w:sz w:val="24"/>
          <w:szCs w:val="24"/>
          <w:lang w:eastAsia="en-IN"/>
        </w:rPr>
        <w:t>H.No</w:t>
      </w:r>
      <w:proofErr w:type="spellEnd"/>
      <w:r w:rsidRPr="00C329EA">
        <w:rPr>
          <w:rFonts w:ascii="Times New Roman" w:hAnsi="Times New Roman" w:cs="Times New Roman"/>
          <w:sz w:val="24"/>
          <w:szCs w:val="24"/>
          <w:lang w:eastAsia="en-IN"/>
        </w:rPr>
        <w:t xml:space="preserve"> 721, Subhash Nagar, </w:t>
      </w:r>
      <w:proofErr w:type="spellStart"/>
      <w:r w:rsidRPr="00C329EA">
        <w:rPr>
          <w:rFonts w:ascii="Times New Roman" w:hAnsi="Times New Roman" w:cs="Times New Roman"/>
          <w:sz w:val="24"/>
          <w:szCs w:val="24"/>
          <w:lang w:eastAsia="en-IN"/>
        </w:rPr>
        <w:t>Sonepat</w:t>
      </w:r>
      <w:proofErr w:type="spellEnd"/>
      <w:r w:rsidRPr="00C329EA">
        <w:rPr>
          <w:rFonts w:ascii="Times New Roman" w:hAnsi="Times New Roman" w:cs="Times New Roman"/>
          <w:sz w:val="24"/>
          <w:szCs w:val="24"/>
          <w:lang w:eastAsia="en-IN"/>
        </w:rPr>
        <w:t xml:space="preserve">, held a car insurance policy (Policy Number: 2311100300231300000) with HDFC Ergo General Insurance for the period 13.4.2018 to 12.4.2019 for my Fiat Linea </w:t>
      </w:r>
      <w:proofErr w:type="spellStart"/>
      <w:r w:rsidRPr="00C329EA">
        <w:rPr>
          <w:rFonts w:ascii="Times New Roman" w:hAnsi="Times New Roman" w:cs="Times New Roman"/>
          <w:sz w:val="24"/>
          <w:szCs w:val="24"/>
          <w:lang w:eastAsia="en-IN"/>
        </w:rPr>
        <w:t>Activa</w:t>
      </w:r>
      <w:proofErr w:type="spellEnd"/>
      <w:r w:rsidRPr="00C329EA">
        <w:rPr>
          <w:rFonts w:ascii="Times New Roman" w:hAnsi="Times New Roman" w:cs="Times New Roman"/>
          <w:sz w:val="24"/>
          <w:szCs w:val="24"/>
          <w:lang w:eastAsia="en-IN"/>
        </w:rPr>
        <w:t xml:space="preserve"> Car with registration number HR 1211 7253.</w:t>
      </w:r>
    </w:p>
    <w:p w14:paraId="6DB98225" w14:textId="77777777" w:rsidR="00C329EA" w:rsidRPr="00C329EA" w:rsidRDefault="00C329EA" w:rsidP="00C329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 xml:space="preserve">Regrettably, on 6.1.2019, my vehicle met with an accident in </w:t>
      </w:r>
      <w:proofErr w:type="spellStart"/>
      <w:r w:rsidRPr="00C329EA">
        <w:rPr>
          <w:rFonts w:ascii="Times New Roman" w:hAnsi="Times New Roman" w:cs="Times New Roman"/>
          <w:sz w:val="24"/>
          <w:szCs w:val="24"/>
          <w:lang w:eastAsia="en-IN"/>
        </w:rPr>
        <w:t>Gohana</w:t>
      </w:r>
      <w:proofErr w:type="spellEnd"/>
      <w:r w:rsidRPr="00C329EA">
        <w:rPr>
          <w:rFonts w:ascii="Times New Roman" w:hAnsi="Times New Roman" w:cs="Times New Roman"/>
          <w:sz w:val="24"/>
          <w:szCs w:val="24"/>
          <w:lang w:eastAsia="en-IN"/>
        </w:rPr>
        <w:t xml:space="preserve"> due to the sudden appearance of an animal. The car was struck from behind by a canter, resulting in an unbalanced state that led to a collision with a tree. Following the incident, I promptly informed HDFC Ergo General Insurance and submitted the claim. However, the claim was rejected on 22.4.2019, citing delayed notification and claiming unrelated damages.</w:t>
      </w:r>
    </w:p>
    <w:p w14:paraId="00C2AB20" w14:textId="77777777" w:rsidR="00C329EA" w:rsidRPr="00C329EA" w:rsidRDefault="00C329EA" w:rsidP="00C329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>I wish to bring to your attention that the rejection of my insurance claim has caused immense mental and financial distress. The damages were assessed by Sahil Motors, and I possess bills from the crane service and repair receipts, which I duly shared with the insurance company. Despite my efforts, the rejection was unjustified.</w:t>
      </w:r>
    </w:p>
    <w:p w14:paraId="472B8A78" w14:textId="77777777" w:rsidR="00C329EA" w:rsidRPr="00C329EA" w:rsidRDefault="00C329EA" w:rsidP="00C329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>I hereby demand the following:</w:t>
      </w:r>
    </w:p>
    <w:p w14:paraId="6C6BFF00" w14:textId="77777777" w:rsidR="00C329EA" w:rsidRPr="00C329EA" w:rsidRDefault="00C329EA" w:rsidP="00C329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>Compensation of 7 lakhs, including interest, for the insurance amount of 6.5 lakhs.</w:t>
      </w:r>
    </w:p>
    <w:p w14:paraId="06228D67" w14:textId="77777777" w:rsidR="00C329EA" w:rsidRPr="00C329EA" w:rsidRDefault="00C329EA" w:rsidP="00C329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>A response within 15 days from the receipt of this notice, failing which I shall be compelled to initiate legal proceedings.</w:t>
      </w:r>
    </w:p>
    <w:p w14:paraId="76975931" w14:textId="77777777" w:rsidR="00C329EA" w:rsidRPr="00C329EA" w:rsidRDefault="00C329EA" w:rsidP="00C329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>You are hereby advised to treat this notice seriously and comply with the demands mentioned above to avoid unnecessary legal actions. Your prompt attention to this matter is expected.</w:t>
      </w:r>
    </w:p>
    <w:p w14:paraId="62473F7E" w14:textId="1C398CC9" w:rsidR="00D26597" w:rsidRPr="00C329EA" w:rsidRDefault="00C329EA" w:rsidP="00C329E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329EA">
        <w:rPr>
          <w:rFonts w:ascii="Times New Roman" w:hAnsi="Times New Roman" w:cs="Times New Roman"/>
          <w:sz w:val="24"/>
          <w:szCs w:val="24"/>
          <w:lang w:eastAsia="en-IN"/>
        </w:rPr>
        <w:t>Yours sincerely,</w:t>
      </w:r>
      <w:r>
        <w:rPr>
          <w:rFonts w:ascii="Times New Roman" w:hAnsi="Times New Roman" w:cs="Times New Roman"/>
          <w:sz w:val="24"/>
          <w:szCs w:val="24"/>
          <w:lang w:eastAsia="en-IN"/>
        </w:rPr>
        <w:br/>
      </w:r>
      <w:r w:rsidRPr="00C329EA">
        <w:rPr>
          <w:rFonts w:ascii="Times New Roman" w:hAnsi="Times New Roman" w:cs="Times New Roman"/>
          <w:sz w:val="24"/>
          <w:szCs w:val="24"/>
          <w:lang w:eastAsia="en-IN"/>
        </w:rPr>
        <w:t>Rajeev s/o Shamsher [Your Signature]</w:t>
      </w:r>
    </w:p>
    <w:sectPr w:rsidR="00D26597" w:rsidRPr="00C329EA" w:rsidSect="00C329EA"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C37266"/>
    <w:multiLevelType w:val="multilevel"/>
    <w:tmpl w:val="E2381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74976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sTQzNzUzMTUwMDdW0lEKTi0uzszPAykwqgUAqta0viwAAAA="/>
  </w:docVars>
  <w:rsids>
    <w:rsidRoot w:val="00C329EA"/>
    <w:rsid w:val="00035EF2"/>
    <w:rsid w:val="00654450"/>
    <w:rsid w:val="00B93AB2"/>
    <w:rsid w:val="00C329EA"/>
    <w:rsid w:val="00D26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67CC6"/>
  <w15:chartTrackingRefBased/>
  <w15:docId w15:val="{8761112D-D212-47EE-B8B0-37159096B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EF2"/>
  </w:style>
  <w:style w:type="paragraph" w:styleId="Heading1">
    <w:name w:val="heading 1"/>
    <w:basedOn w:val="Normal"/>
    <w:next w:val="Normal"/>
    <w:link w:val="Heading1Char"/>
    <w:uiPriority w:val="9"/>
    <w:qFormat/>
    <w:rsid w:val="00035EF2"/>
    <w:pPr>
      <w:keepNext/>
      <w:keepLines/>
      <w:spacing w:before="400" w:after="40" w:line="240" w:lineRule="auto"/>
      <w:outlineLvl w:val="0"/>
    </w:pPr>
    <w:rPr>
      <w:rFonts w:ascii="Times New Roman" w:eastAsia="Times New Roman" w:hAnsi="Times New Roman" w:cs="Times New Roman"/>
      <w:b/>
      <w:smallCaps/>
      <w:color w:val="000000"/>
      <w:sz w:val="24"/>
      <w:szCs w:val="24"/>
      <w:u w:val="singl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35EF2"/>
    <w:pPr>
      <w:outlineLvl w:val="1"/>
    </w:pPr>
    <w:rPr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EF2"/>
    <w:pPr>
      <w:keepNext/>
      <w:keepLines/>
      <w:spacing w:before="40" w:after="0" w:line="240" w:lineRule="auto"/>
      <w:outlineLvl w:val="2"/>
    </w:pPr>
    <w:rPr>
      <w:color w:val="2F549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5EF2"/>
    <w:pPr>
      <w:keepNext/>
      <w:keepLines/>
      <w:spacing w:before="40" w:after="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5EF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5EF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5EF2"/>
    <w:rPr>
      <w:rFonts w:ascii="Times New Roman" w:eastAsia="Times New Roman" w:hAnsi="Times New Roman" w:cs="Times New Roman"/>
      <w:b/>
      <w:smallCaps/>
      <w:color w:val="000000"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35EF2"/>
    <w:rPr>
      <w:rFonts w:ascii="Times New Roman" w:eastAsia="Times New Roman" w:hAnsi="Times New Roman" w:cs="Times New Roman"/>
      <w:b/>
      <w:smallCaps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35EF2"/>
    <w:rPr>
      <w:color w:val="2F549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5EF2"/>
    <w:rPr>
      <w:i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5EF2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5EF2"/>
    <w:rPr>
      <w:b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35EF2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5EF2"/>
    <w:rPr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5EF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35EF2"/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035EF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32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7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4</Words>
  <Characters>1507</Characters>
  <Application>Microsoft Office Word</Application>
  <DocSecurity>0</DocSecurity>
  <Lines>12</Lines>
  <Paragraphs>3</Paragraphs>
  <ScaleCrop>false</ScaleCrop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eenal1234@gmail.com</dc:creator>
  <cp:keywords/>
  <dc:description/>
  <cp:lastModifiedBy>jmeenal1234@gmail.com</cp:lastModifiedBy>
  <cp:revision>3</cp:revision>
  <dcterms:created xsi:type="dcterms:W3CDTF">2024-01-02T06:14:00Z</dcterms:created>
  <dcterms:modified xsi:type="dcterms:W3CDTF">2024-01-02T06:17:00Z</dcterms:modified>
</cp:coreProperties>
</file>